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X3a0c8312cfcc39658f396e835b61c03ece51def"/>
    <w:p>
      <w:pPr>
        <w:pStyle w:val="Heading1"/>
      </w:pPr>
      <w:r>
        <w:t xml:space="preserve">Internship Application Letter for Physiotherapy Intern Position</w:t>
      </w:r>
    </w:p>
    <w:p>
      <w:pPr>
        <w:pStyle w:val="FirstParagraph"/>
      </w:pPr>
      <w:r>
        <w:t xml:space="preserve">Your Name</w:t>
      </w:r>
    </w:p>
    <w:p>
      <w:pPr>
        <w:pStyle w:val="BodyText"/>
      </w:pPr>
      <w:r>
        <w:t xml:space="preserve">123 Health Avenue</w:t>
      </w:r>
    </w:p>
    <w:p>
      <w:pPr>
        <w:pStyle w:val="BodyText"/>
      </w:pPr>
      <w:r>
        <w:t xml:space="preserve">Los Angeles, CA 90001</w:t>
      </w:r>
    </w:p>
    <w:p>
      <w:pPr>
        <w:pStyle w:val="BodyText"/>
      </w:pPr>
      <w:r>
        <w:t xml:space="preserve">(323) 555-7890 | email@example.com</w:t>
      </w:r>
    </w:p>
    <w:p>
      <w:pPr>
        <w:pStyle w:val="BodyText"/>
      </w:pPr>
      <w:r>
        <w:t xml:space="preserve">Date: October 26, 2023</w:t>
      </w:r>
    </w:p>
    <w:p>
      <w:pPr>
        <w:pStyle w:val="BodyText"/>
      </w:pPr>
      <w:r>
        <w:t xml:space="preserve">Dr. Evelyn Thompson</w:t>
      </w:r>
    </w:p>
    <w:p>
      <w:pPr>
        <w:pStyle w:val="BodyText"/>
      </w:pPr>
      <w:r>
        <w:t xml:space="preserve">Director of Clinical Education</w:t>
      </w:r>
    </w:p>
    <w:p>
      <w:pPr>
        <w:pStyle w:val="BodyText"/>
      </w:pPr>
      <w:r>
        <w:t xml:space="preserve">LA Urban Wellness Center</w:t>
      </w:r>
    </w:p>
    <w:p>
      <w:pPr>
        <w:pStyle w:val="BodyText"/>
      </w:pPr>
      <w:r>
        <w:t xml:space="preserve">456 Rehabilitation Boulevard</w:t>
      </w:r>
    </w:p>
    <w:p>
      <w:pPr>
        <w:pStyle w:val="BodyText"/>
      </w:pPr>
      <w:r>
        <w:t xml:space="preserve">Los Angeles, CA 90017</w:t>
      </w:r>
    </w:p>
    <w:bookmarkStart w:id="20" w:name="Xff43ede7cf3d6a20e06aae6cba04addaf69f258"/>
    <w:p>
      <w:pPr>
        <w:pStyle w:val="Heading2"/>
      </w:pPr>
      <w:r>
        <w:t xml:space="preserve">Subject: Internship Application Letter for Physiotherapy Intern Position</w:t>
      </w:r>
    </w:p>
    <w:p>
      <w:pPr>
        <w:pStyle w:val="FirstParagraph"/>
      </w:pPr>
      <w:r>
        <w:t xml:space="preserve">Dear Dr. Thompson,</w:t>
      </w:r>
    </w:p>
    <w:p>
      <w:pPr>
        <w:pStyle w:val="BodyText"/>
      </w:pPr>
      <w:r>
        <w:t xml:space="preserve">It is with profound enthusiasm and a deep commitment to advancing patient-centered care that I submit my application for the Physiotherapy Intern position at LA Urban Wellness Center. As a dedicated student in the Doctor of Physical Therapy program at the University of Southern California, I have meticulously prepared myself to contribute meaningfully to your esteemed institution within the vibrant healthcare landscape of Los Angeles, California. This Internship Application Letter serves as a formal declaration of my qualifications and unwavering dedication to excellence in physiotherapy practice within the United States, specifically tailored to meet the dynamic needs of our diverse Los Angeles community.</w:t>
      </w:r>
    </w:p>
    <w:p>
      <w:pPr>
        <w:pStyle w:val="BodyText"/>
      </w:pPr>
      <w:r>
        <w:t xml:space="preserve">My academic journey at USC has been rigorously focused on developing clinical expertise aligned with the highest standards of American physiotherapy practice. I have excelled in courses such as Advanced Orthopedic Assessment, Neurological Rehabilitation Principles, and Evidence-Based Practice in Manual Therapy, consistently ranking among the top 10% of my cohort. Crucially, this program emphasizes compliance with United States-specific regulations including HIPAA protocols and Medicare billing standards—knowledge essential for seamless integration into any clinical setting within our nation's healthcare system. My capstone project involved developing a culturally responsive rehabilitation protocol for Hispanic patients with chronic low back pain in the Boyle Heights neighborhood, directly addressing the unique demographic realities of Los Angeles communities where 51% identify as Hispanic or Latino (U.S. Census Bureau, 2022). This experience reinforced my understanding that effective physiotherapy in Los Angeles requires not only technical proficiency but also deep cultural humility and linguistic accessibility.</w:t>
      </w:r>
    </w:p>
    <w:p>
      <w:pPr>
        <w:pStyle w:val="BodyText"/>
      </w:pPr>
      <w:r>
        <w:t xml:space="preserve">My hands-on experience extends beyond the classroom to real-world clinical settings across Southern California, providing invaluable exposure to the operational nuances of U.S. healthcare facilities. During my 120-hour clinical rotation at Cedars-Sinai Medical Center's Orthopedic Rehabilitation Unit, I worked under licensed physical therapists managing a high-volume caseload that included post-surgical knee replacements, sports injuries (particularly common in our athlete-rich LA environment), and geriatric care for the city's growing senior population. I became proficient in using industry-standard equipment such as the Biodex System 4 for dynamic balance assessment and TheraBand resistance training protocols. Notably, I collaborated on a project to reduce patient wait times by 18% through optimized scheduling—demonstrating my ability to contribute practically within the U.S. healthcare workflow. Furthermore, my volunteer work at the Los Angeles County Department of Health Services' Skid Row Wellness Center allowed me to provide mobile physiotherapy services to unhoused individuals, reinforcing my commitment to equitable care in our city's most vulnerable populations—a critical aspect of Los Angeles' public health mission.</w:t>
      </w:r>
    </w:p>
    <w:p>
      <w:pPr>
        <w:pStyle w:val="BodyText"/>
      </w:pPr>
      <w:r>
        <w:t xml:space="preserve">What particularly draws me to LA Urban Wellness Center is your pioneering work in community-integrated physical therapy. Your recent initiative providing free aquatic therapy sessions at the Lincoln Heights Community Pool exemplifies the innovative, accessible care model that I aspire to support as a future physiotherapist in Los Angeles. The center's emphasis on interdisciplinary collaboration with occupational therapists and nutritionists aligns perfectly with my belief that holistic care—addressing physical, psychological, and social determinants of health—is essential for effective rehabilitation in our complex U.S. healthcare system. I am particularly impressed by your partnership with local schools to implement concussion management programs for student-athletes, a vital need given Los Angeles' robust high school sports culture where 78% of students participate in athletics (LA Unified School District, 2023). My experience working with the USC Trojans athletic training staff during the 2022 season has prepared me to contribute meaningfully to such initiatives.</w:t>
      </w:r>
    </w:p>
    <w:p>
      <w:pPr>
        <w:pStyle w:val="BodyText"/>
      </w:pPr>
      <w:r>
        <w:t xml:space="preserve">As a future physical therapist in the United States, I recognize that success requires not just clinical skill but also adaptability within our evolving healthcare infrastructure. I am adept at utilizing electronic medical records systems like Epic and have completed certifications in CPR/AED and First Aid through the American Red Cross—requirements universally expected for U.S. healthcare providers. My familiarity with California's specific regulations for physical therapy interns, including supervision protocols under a licensed PT (Section 2130 of the Business and Professions Code), ensures I can immediately contribute without administrative delays. More importantly, I possess a profound understanding that Los Angeles' physiotherapy landscape demands cultural competency across its 85+ languages spoken by residents. My fluency in Spanish and experience with medical interpreters positions me to bridge communication gaps critical for patient safety and outcomes in our diverse city.</w:t>
      </w:r>
    </w:p>
    <w:p>
      <w:pPr>
        <w:pStyle w:val="BodyText"/>
      </w:pPr>
      <w:r>
        <w:t xml:space="preserve">My motivation stems from witnessing my grandmother's transformative recovery from a stroke through dedicated physical therapy at a Los Angeles hospital—a journey that ignited my passion for rehabilitation. In the United States, where chronic conditions like diabetes (affecting 12% of LA residents) necessitate ongoing physiotherapy, I am determined to help patients reclaim their independence with compassion and evidence-based care. The opportunity to learn from LA Urban Wellness Center's team—renowned for your work in both acute care and community outreach—would be instrumental in shaping me into the culturally competent, technically proficient physiotherapist Los Angeles deserves.</w:t>
      </w:r>
    </w:p>
    <w:p>
      <w:pPr>
        <w:pStyle w:val="BodyText"/>
      </w:pPr>
      <w:r>
        <w:t xml:space="preserve">I am eager to bring my academic rigor, clinical readiness, and deep commitment to serving our city’s diverse population to your team. Thank you for considering this Internship Application Letter as a testament to my qualifications for the Physiotherapy Intern position. I welcome the opportunity to discuss how my skills in patient assessment, therapeutic exercise prescription, and community engagement can support LA Urban Wellness Center's mission during an interview at your earliest convenience. My resume, attached for your review, provides further detail on my clinical experiences and academic achievements.</w:t>
      </w:r>
    </w:p>
    <w:p>
      <w:pPr>
        <w:pStyle w:val="BodyText"/>
      </w:pPr>
      <w:r>
        <w:t xml:space="preserve">Sincerely,</w:t>
      </w:r>
    </w:p>
    <w:p>
      <w:pPr>
        <w:pStyle w:val="BodyText"/>
      </w:pPr>
      <w:r>
        <w:t xml:space="preserve">Your Name</w:t>
      </w:r>
    </w:p>
    <w:p>
      <w:pPr>
        <w:pStyle w:val="BodyText"/>
      </w:pPr>
      <w:r>
        <w:t xml:space="preserve">Doctor of Physical Therapy Candidate</w:t>
      </w:r>
    </w:p>
    <w:p>
      <w:pPr>
        <w:pStyle w:val="BodyText"/>
      </w:pPr>
      <w:r>
        <w:t xml:space="preserve">University of Southern California</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Internship Application Letter (used in subject line and throughout), Physiotherapist (central role described), United States Los Angeles (referenced 12 times with 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3T23:15:31Z</dcterms:created>
  <dcterms:modified xsi:type="dcterms:W3CDTF">2026-07-23T23:15:31Z</dcterms:modified>
</cp:coreProperties>
</file>

<file path=docProps/custom.xml><?xml version="1.0" encoding="utf-8"?>
<Properties xmlns="http://schemas.openxmlformats.org/officeDocument/2006/custom-properties" xmlns:vt="http://schemas.openxmlformats.org/officeDocument/2006/docPropsVTypes"/>
</file>